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8350B" w14:textId="20004F30" w:rsidR="0063708B" w:rsidRDefault="00C71BEE">
      <w:pPr>
        <w:pStyle w:val="Title"/>
      </w:pPr>
      <w:r>
        <w:t>GV918 - Week 0</w:t>
      </w:r>
      <w:r w:rsidR="00DA09D6">
        <w:t>9-Amazon-RDS</w:t>
      </w:r>
    </w:p>
    <w:p w14:paraId="2077B1B4" w14:textId="77777777" w:rsidR="0063708B" w:rsidRDefault="00C71BEE">
      <w:pPr>
        <w:pStyle w:val="Author"/>
      </w:pPr>
      <w:r>
        <w:t>Akitaka Matsuo</w:t>
      </w:r>
    </w:p>
    <w:p w14:paraId="2AE8FD8A" w14:textId="770E6137" w:rsidR="0063708B" w:rsidRDefault="008D3C88">
      <w:pPr>
        <w:pStyle w:val="Date"/>
      </w:pPr>
      <w:r>
        <w:t>30</w:t>
      </w:r>
      <w:r w:rsidR="00C71BEE">
        <w:t>/</w:t>
      </w:r>
      <w:r w:rsidR="00240520">
        <w:t>1</w:t>
      </w:r>
      <w:r>
        <w:t>1</w:t>
      </w:r>
      <w:r w:rsidR="00C71BEE">
        <w:t>/202</w:t>
      </w:r>
      <w:r>
        <w:t>2</w:t>
      </w:r>
    </w:p>
    <w:p w14:paraId="475364FC" w14:textId="77777777" w:rsidR="0063708B" w:rsidRDefault="00C71BEE">
      <w:pPr>
        <w:pStyle w:val="Heading2"/>
      </w:pPr>
      <w:bookmarkStart w:id="0" w:name="class-exercise"/>
      <w:r>
        <w:t>Class Exercise</w:t>
      </w:r>
      <w:bookmarkEnd w:id="0"/>
    </w:p>
    <w:p w14:paraId="6555E6D2" w14:textId="77777777" w:rsidR="0063708B" w:rsidRDefault="00C71BEE">
      <w:pPr>
        <w:pStyle w:val="Heading3"/>
      </w:pPr>
      <w:bookmarkStart w:id="1" w:name="contents"/>
      <w:r>
        <w:t>Contents</w:t>
      </w:r>
      <w:bookmarkEnd w:id="1"/>
    </w:p>
    <w:p w14:paraId="1EA506A5" w14:textId="748906C1" w:rsidR="00B33417" w:rsidRDefault="00DA09D6" w:rsidP="0031041B">
      <w:pPr>
        <w:pStyle w:val="Compact"/>
        <w:numPr>
          <w:ilvl w:val="0"/>
          <w:numId w:val="2"/>
        </w:numPr>
      </w:pPr>
      <w:r>
        <w:t xml:space="preserve">Set up </w:t>
      </w:r>
      <w:proofErr w:type="spellStart"/>
      <w:r>
        <w:t>mySQL</w:t>
      </w:r>
      <w:proofErr w:type="spellEnd"/>
      <w:r>
        <w:t xml:space="preserve"> database on Amazon RDS</w:t>
      </w:r>
    </w:p>
    <w:p w14:paraId="67593535" w14:textId="77777777" w:rsidR="0063708B" w:rsidRDefault="00C71BEE">
      <w:pPr>
        <w:pStyle w:val="Heading3"/>
      </w:pPr>
      <w:bookmarkStart w:id="2" w:name="go-to-aws-console"/>
      <w:r>
        <w:t>0. Go to AWS console</w:t>
      </w:r>
      <w:bookmarkEnd w:id="2"/>
    </w:p>
    <w:p w14:paraId="645B293D" w14:textId="52A608C5" w:rsidR="0063708B" w:rsidRDefault="00C71BEE">
      <w:pPr>
        <w:pStyle w:val="Compact"/>
        <w:numPr>
          <w:ilvl w:val="0"/>
          <w:numId w:val="4"/>
        </w:numPr>
      </w:pPr>
      <w:r>
        <w:t xml:space="preserve">Go to AWS </w:t>
      </w:r>
      <w:r w:rsidR="00D95ED0">
        <w:t>Academy</w:t>
      </w:r>
      <w:r>
        <w:t xml:space="preserve"> Login </w:t>
      </w:r>
      <w:hyperlink r:id="rId7" w:history="1">
        <w:r w:rsidR="00D95ED0" w:rsidRPr="00CA554E">
          <w:rPr>
            <w:rStyle w:val="Hyperlink"/>
          </w:rPr>
          <w:t>https://awsacademy.instructure.com/login/canvas</w:t>
        </w:r>
      </w:hyperlink>
      <w:r w:rsidR="00D95ED0">
        <w:t xml:space="preserve"> </w:t>
      </w:r>
    </w:p>
    <w:p w14:paraId="1849F416" w14:textId="63467086" w:rsidR="0063708B" w:rsidRDefault="00C71BEE">
      <w:pPr>
        <w:pStyle w:val="Compact"/>
        <w:numPr>
          <w:ilvl w:val="0"/>
          <w:numId w:val="4"/>
        </w:numPr>
      </w:pPr>
      <w:r>
        <w:t xml:space="preserve">Go to </w:t>
      </w:r>
      <w:r w:rsidR="00D95ED0">
        <w:t>AWS Academy Learner Lab</w:t>
      </w:r>
    </w:p>
    <w:p w14:paraId="2057B094" w14:textId="579103D0" w:rsidR="00D95ED0" w:rsidRDefault="00D95ED0">
      <w:pPr>
        <w:pStyle w:val="Compact"/>
        <w:numPr>
          <w:ilvl w:val="0"/>
          <w:numId w:val="4"/>
        </w:numPr>
      </w:pPr>
      <w:r>
        <w:t>Go to Module -&gt; “</w:t>
      </w:r>
      <w:r w:rsidRPr="00D95ED0">
        <w:t>Learner Lab - Foundational Services</w:t>
      </w:r>
      <w:r>
        <w:t xml:space="preserve">” </w:t>
      </w:r>
    </w:p>
    <w:p w14:paraId="714C1D00" w14:textId="72E0BCFB" w:rsidR="00D95ED0" w:rsidRDefault="00D95ED0">
      <w:pPr>
        <w:pStyle w:val="Compact"/>
        <w:numPr>
          <w:ilvl w:val="0"/>
          <w:numId w:val="4"/>
        </w:numPr>
      </w:pPr>
      <w:r>
        <w:t>Click Start Lab (and wait)</w:t>
      </w:r>
    </w:p>
    <w:p w14:paraId="6825AB2F" w14:textId="3DA91E77" w:rsidR="0063708B" w:rsidRDefault="00C71BEE">
      <w:pPr>
        <w:pStyle w:val="Compact"/>
        <w:numPr>
          <w:ilvl w:val="0"/>
          <w:numId w:val="4"/>
        </w:numPr>
      </w:pPr>
      <w:r>
        <w:t>Open AWS console</w:t>
      </w:r>
      <w:r w:rsidR="00D95ED0">
        <w:t xml:space="preserve"> (Click AWS)</w:t>
      </w:r>
    </w:p>
    <w:p w14:paraId="082516F3" w14:textId="36694DF5" w:rsidR="0063708B" w:rsidRDefault="00C71BEE">
      <w:pPr>
        <w:pStyle w:val="Heading3"/>
      </w:pPr>
      <w:bookmarkStart w:id="3" w:name="create-an-ec2-instance"/>
      <w:r>
        <w:t>1. Create a</w:t>
      </w:r>
      <w:r w:rsidR="00DA09D6">
        <w:t xml:space="preserve"> </w:t>
      </w:r>
      <w:proofErr w:type="spellStart"/>
      <w:r w:rsidR="00DA09D6">
        <w:t>mySQL</w:t>
      </w:r>
      <w:proofErr w:type="spellEnd"/>
      <w:r w:rsidR="00DA09D6">
        <w:t xml:space="preserve"> database</w:t>
      </w:r>
      <w:bookmarkEnd w:id="3"/>
    </w:p>
    <w:p w14:paraId="11EE18D6" w14:textId="6AF216BA" w:rsidR="0063708B" w:rsidRDefault="00C71BEE">
      <w:pPr>
        <w:pStyle w:val="FirstParagraph"/>
      </w:pPr>
      <w:r>
        <w:t>Now we create a</w:t>
      </w:r>
      <w:r w:rsidR="00DA09D6">
        <w:t xml:space="preserve"> database</w:t>
      </w:r>
    </w:p>
    <w:p w14:paraId="763B71D3" w14:textId="46AAA4D1" w:rsidR="0063708B" w:rsidRDefault="00C71BEE">
      <w:pPr>
        <w:pStyle w:val="Compact"/>
        <w:numPr>
          <w:ilvl w:val="0"/>
          <w:numId w:val="5"/>
        </w:numPr>
      </w:pPr>
      <w:r>
        <w:t xml:space="preserve">Go to </w:t>
      </w:r>
      <w:r w:rsidR="00DA09D6">
        <w:t>RDS</w:t>
      </w:r>
      <w:r>
        <w:t xml:space="preserve"> dashboard</w:t>
      </w:r>
    </w:p>
    <w:p w14:paraId="618AB2AC" w14:textId="22D13DD4" w:rsidR="0063708B" w:rsidRDefault="00C71BEE">
      <w:pPr>
        <w:pStyle w:val="Compact"/>
        <w:numPr>
          <w:ilvl w:val="0"/>
          <w:numId w:val="5"/>
        </w:numPr>
      </w:pPr>
      <w:r>
        <w:t>Select region (</w:t>
      </w:r>
      <w:r w:rsidR="00D95ED0">
        <w:t xml:space="preserve">N. Virginia </w:t>
      </w:r>
      <w:r>
        <w:t>US-</w:t>
      </w:r>
      <w:r w:rsidR="00D95ED0">
        <w:t>East</w:t>
      </w:r>
      <w:r>
        <w:t>-1)</w:t>
      </w:r>
    </w:p>
    <w:p w14:paraId="20F5569D" w14:textId="69688BD5" w:rsidR="0063708B" w:rsidRDefault="00C71BEE">
      <w:pPr>
        <w:pStyle w:val="Compact"/>
        <w:numPr>
          <w:ilvl w:val="0"/>
          <w:numId w:val="5"/>
        </w:numPr>
      </w:pPr>
      <w:r>
        <w:t>Select “</w:t>
      </w:r>
      <w:r w:rsidR="00DA09D6">
        <w:t>Create Database</w:t>
      </w:r>
      <w:r>
        <w:t>”</w:t>
      </w:r>
    </w:p>
    <w:p w14:paraId="6AC96449" w14:textId="0169C7BA" w:rsidR="00DA09D6" w:rsidRDefault="00DA09D6">
      <w:pPr>
        <w:pStyle w:val="Compact"/>
        <w:numPr>
          <w:ilvl w:val="0"/>
          <w:numId w:val="5"/>
        </w:numPr>
      </w:pPr>
      <w:r>
        <w:t>Engine: Select “MySQL”</w:t>
      </w:r>
    </w:p>
    <w:p w14:paraId="7F088E9C" w14:textId="0CB0A43E" w:rsidR="0063708B" w:rsidRDefault="00DA09D6">
      <w:pPr>
        <w:pStyle w:val="Compact"/>
        <w:numPr>
          <w:ilvl w:val="0"/>
          <w:numId w:val="5"/>
        </w:numPr>
      </w:pPr>
      <w:r>
        <w:t>Templates: Select “Dev/Test”</w:t>
      </w:r>
    </w:p>
    <w:p w14:paraId="6F9989AE" w14:textId="104E56FC" w:rsidR="001E56CC" w:rsidRDefault="001E56CC">
      <w:pPr>
        <w:pStyle w:val="Compact"/>
        <w:numPr>
          <w:ilvl w:val="0"/>
          <w:numId w:val="5"/>
        </w:numPr>
      </w:pPr>
      <w:r>
        <w:t>Availability: Single DB instance</w:t>
      </w:r>
    </w:p>
    <w:p w14:paraId="01A6547E" w14:textId="5C81FED3" w:rsidR="00DA09D6" w:rsidRDefault="00DA09D6">
      <w:pPr>
        <w:pStyle w:val="Compact"/>
        <w:numPr>
          <w:ilvl w:val="0"/>
          <w:numId w:val="5"/>
        </w:numPr>
      </w:pPr>
      <w:r>
        <w:t>Identifier: Give an easy-to-understand identifier (</w:t>
      </w:r>
      <w:proofErr w:type="gramStart"/>
      <w:r>
        <w:t>e.g.</w:t>
      </w:r>
      <w:proofErr w:type="gramEnd"/>
      <w:r>
        <w:t xml:space="preserve"> gv918-class)</w:t>
      </w:r>
    </w:p>
    <w:p w14:paraId="59DBF8B5" w14:textId="572677C0" w:rsidR="00DA09D6" w:rsidRDefault="00DA09D6">
      <w:pPr>
        <w:pStyle w:val="Compact"/>
        <w:numPr>
          <w:ilvl w:val="0"/>
          <w:numId w:val="5"/>
        </w:numPr>
      </w:pPr>
      <w:r>
        <w:t>Credential setting</w:t>
      </w:r>
    </w:p>
    <w:p w14:paraId="6054E88C" w14:textId="13E14AFF" w:rsidR="0063708B" w:rsidRDefault="00DA09D6">
      <w:pPr>
        <w:pStyle w:val="Compact"/>
        <w:numPr>
          <w:ilvl w:val="1"/>
          <w:numId w:val="6"/>
        </w:numPr>
      </w:pPr>
      <w:r>
        <w:t>Remember password</w:t>
      </w:r>
    </w:p>
    <w:p w14:paraId="01F54625" w14:textId="319C1984" w:rsidR="00E04DA2" w:rsidRDefault="00E04DA2">
      <w:pPr>
        <w:pStyle w:val="Compact"/>
        <w:numPr>
          <w:ilvl w:val="0"/>
          <w:numId w:val="5"/>
        </w:numPr>
      </w:pPr>
      <w:r>
        <w:t>Instance class: “Burstable classes”</w:t>
      </w:r>
    </w:p>
    <w:p w14:paraId="087B5EAD" w14:textId="675B6E49" w:rsidR="00E04DA2" w:rsidRDefault="00E04DA2" w:rsidP="00E04DA2">
      <w:pPr>
        <w:pStyle w:val="Compact"/>
        <w:numPr>
          <w:ilvl w:val="1"/>
          <w:numId w:val="9"/>
        </w:numPr>
      </w:pPr>
      <w:r>
        <w:t>“db.t</w:t>
      </w:r>
      <w:proofErr w:type="gramStart"/>
      <w:r>
        <w:t>3.micro</w:t>
      </w:r>
      <w:proofErr w:type="gramEnd"/>
      <w:r>
        <w:t>”</w:t>
      </w:r>
    </w:p>
    <w:p w14:paraId="58E597B6" w14:textId="0CD8E88C" w:rsidR="00E04DA2" w:rsidRDefault="00E04DA2">
      <w:pPr>
        <w:pStyle w:val="Compact"/>
        <w:numPr>
          <w:ilvl w:val="0"/>
          <w:numId w:val="5"/>
        </w:numPr>
      </w:pPr>
      <w:r>
        <w:t>Storage</w:t>
      </w:r>
    </w:p>
    <w:p w14:paraId="7B320596" w14:textId="4F7BF577" w:rsidR="00EC1F61" w:rsidRDefault="00EC1F61" w:rsidP="00E04DA2">
      <w:pPr>
        <w:pStyle w:val="Compact"/>
        <w:numPr>
          <w:ilvl w:val="1"/>
          <w:numId w:val="9"/>
        </w:numPr>
      </w:pPr>
      <w:r>
        <w:t>General Purpose SSD (gp2)</w:t>
      </w:r>
    </w:p>
    <w:p w14:paraId="6184AF9E" w14:textId="33FA3F54" w:rsidR="00EC1F61" w:rsidRDefault="00EC1F61" w:rsidP="00E04DA2">
      <w:pPr>
        <w:pStyle w:val="Compact"/>
        <w:numPr>
          <w:ilvl w:val="1"/>
          <w:numId w:val="9"/>
        </w:numPr>
      </w:pPr>
      <w:r>
        <w:t>20GB</w:t>
      </w:r>
    </w:p>
    <w:p w14:paraId="3E8B471C" w14:textId="2524432E" w:rsidR="00E04DA2" w:rsidRDefault="00E04DA2" w:rsidP="00E04DA2">
      <w:pPr>
        <w:pStyle w:val="Compact"/>
        <w:numPr>
          <w:ilvl w:val="1"/>
          <w:numId w:val="9"/>
        </w:numPr>
      </w:pPr>
      <w:r>
        <w:t>Untick autoscaling</w:t>
      </w:r>
    </w:p>
    <w:p w14:paraId="02183298" w14:textId="07D910D8" w:rsidR="001E56CC" w:rsidRDefault="001E56CC" w:rsidP="001E56CC">
      <w:pPr>
        <w:pStyle w:val="Compact"/>
        <w:numPr>
          <w:ilvl w:val="0"/>
          <w:numId w:val="5"/>
        </w:numPr>
      </w:pPr>
      <w:r>
        <w:t>Monitoring</w:t>
      </w:r>
    </w:p>
    <w:p w14:paraId="2C5951FD" w14:textId="77777777" w:rsidR="001E56CC" w:rsidRDefault="001E56CC" w:rsidP="001E56CC">
      <w:pPr>
        <w:pStyle w:val="Compact"/>
        <w:numPr>
          <w:ilvl w:val="1"/>
          <w:numId w:val="9"/>
        </w:numPr>
      </w:pPr>
      <w:r>
        <w:t>Monitoring: untick “Enable Enhanced monitoring”</w:t>
      </w:r>
    </w:p>
    <w:p w14:paraId="7238F945" w14:textId="77777777" w:rsidR="00E04DA2" w:rsidRDefault="00E04DA2" w:rsidP="00E04DA2">
      <w:pPr>
        <w:pStyle w:val="Compact"/>
        <w:numPr>
          <w:ilvl w:val="1"/>
          <w:numId w:val="9"/>
        </w:numPr>
      </w:pPr>
    </w:p>
    <w:p w14:paraId="785E03D2" w14:textId="23F19476" w:rsidR="00E04DA2" w:rsidRDefault="00E04DA2">
      <w:pPr>
        <w:pStyle w:val="Compact"/>
        <w:numPr>
          <w:ilvl w:val="0"/>
          <w:numId w:val="5"/>
        </w:numPr>
      </w:pPr>
      <w:r>
        <w:t>Connectivity</w:t>
      </w:r>
    </w:p>
    <w:p w14:paraId="21044AEE" w14:textId="73C28683" w:rsidR="00E04DA2" w:rsidRDefault="00E04DA2" w:rsidP="00E04DA2">
      <w:pPr>
        <w:pStyle w:val="Compact"/>
        <w:numPr>
          <w:ilvl w:val="1"/>
          <w:numId w:val="9"/>
        </w:numPr>
      </w:pPr>
      <w:r>
        <w:t>Public access “Yes”</w:t>
      </w:r>
    </w:p>
    <w:p w14:paraId="08AF412F" w14:textId="5B699466" w:rsidR="00E04DA2" w:rsidRDefault="00E04DA2" w:rsidP="00E04DA2">
      <w:pPr>
        <w:pStyle w:val="Compact"/>
        <w:numPr>
          <w:ilvl w:val="1"/>
          <w:numId w:val="9"/>
        </w:numPr>
      </w:pPr>
      <w:r>
        <w:lastRenderedPageBreak/>
        <w:t>Security group “Create new”, decide name</w:t>
      </w:r>
    </w:p>
    <w:p w14:paraId="7C6EEB9C" w14:textId="4CD2D49C" w:rsidR="00E04DA2" w:rsidRDefault="00E04DA2" w:rsidP="00E04DA2">
      <w:pPr>
        <w:pStyle w:val="Compact"/>
        <w:numPr>
          <w:ilvl w:val="1"/>
          <w:numId w:val="9"/>
        </w:numPr>
      </w:pPr>
      <w:r>
        <w:t>Port: 3306</w:t>
      </w:r>
    </w:p>
    <w:p w14:paraId="7A84E9AF" w14:textId="77777777" w:rsidR="00E04DA2" w:rsidRDefault="00E04DA2" w:rsidP="00E04DA2">
      <w:pPr>
        <w:pStyle w:val="Compact"/>
        <w:numPr>
          <w:ilvl w:val="0"/>
          <w:numId w:val="5"/>
        </w:numPr>
      </w:pPr>
      <w:r>
        <w:t xml:space="preserve">Additional </w:t>
      </w:r>
      <w:proofErr w:type="spellStart"/>
      <w:r>
        <w:t>configration</w:t>
      </w:r>
      <w:proofErr w:type="spellEnd"/>
    </w:p>
    <w:p w14:paraId="5805D09D" w14:textId="77777777" w:rsidR="00E04DA2" w:rsidRDefault="00E04DA2" w:rsidP="00E04DA2">
      <w:pPr>
        <w:pStyle w:val="Compact"/>
        <w:numPr>
          <w:ilvl w:val="1"/>
          <w:numId w:val="9"/>
        </w:numPr>
      </w:pPr>
      <w:r>
        <w:t>Initial database name: “</w:t>
      </w:r>
      <w:proofErr w:type="spellStart"/>
      <w:r>
        <w:t>testdb</w:t>
      </w:r>
      <w:proofErr w:type="spellEnd"/>
      <w:r>
        <w:t>”</w:t>
      </w:r>
    </w:p>
    <w:p w14:paraId="7221028E" w14:textId="1090DDE6" w:rsidR="00E04DA2" w:rsidRDefault="00E04DA2" w:rsidP="00E04DA2">
      <w:pPr>
        <w:pStyle w:val="Compact"/>
        <w:numPr>
          <w:ilvl w:val="1"/>
          <w:numId w:val="9"/>
        </w:numPr>
      </w:pPr>
      <w:r>
        <w:t>Backup: untick Enable automated backups</w:t>
      </w:r>
    </w:p>
    <w:p w14:paraId="209D8019" w14:textId="5FC50A2D" w:rsidR="00EC1F61" w:rsidRDefault="00EC1F61" w:rsidP="00E04DA2">
      <w:pPr>
        <w:pStyle w:val="Compact"/>
        <w:numPr>
          <w:ilvl w:val="1"/>
          <w:numId w:val="9"/>
        </w:numPr>
      </w:pPr>
      <w:r>
        <w:t>Untick: “Enable deletion protection”</w:t>
      </w:r>
    </w:p>
    <w:p w14:paraId="7475A6A1" w14:textId="5A19D047" w:rsidR="00E04DA2" w:rsidRDefault="00E04DA2">
      <w:pPr>
        <w:pStyle w:val="Compact"/>
        <w:numPr>
          <w:ilvl w:val="0"/>
          <w:numId w:val="5"/>
        </w:numPr>
      </w:pPr>
      <w:r>
        <w:t>Click “Create database”</w:t>
      </w:r>
    </w:p>
    <w:p w14:paraId="2B581E58" w14:textId="0244A044" w:rsidR="00E04DA2" w:rsidRDefault="00E04DA2">
      <w:pPr>
        <w:pStyle w:val="Compact"/>
        <w:numPr>
          <w:ilvl w:val="0"/>
          <w:numId w:val="5"/>
        </w:numPr>
      </w:pPr>
      <w:r>
        <w:t>If you chose “autogenerate password”, click “View credential details” and save the password.</w:t>
      </w:r>
    </w:p>
    <w:p w14:paraId="53EEFD38" w14:textId="117C53A3" w:rsidR="00C9560F" w:rsidRDefault="00C71BEE" w:rsidP="00C9560F">
      <w:pPr>
        <w:pStyle w:val="Heading3"/>
      </w:pPr>
      <w:bookmarkStart w:id="4" w:name="connect-to-your-ec2-instance"/>
      <w:r>
        <w:t xml:space="preserve">2. </w:t>
      </w:r>
      <w:bookmarkEnd w:id="4"/>
      <w:r w:rsidR="00E04DA2">
        <w:t>Change security setting</w:t>
      </w:r>
    </w:p>
    <w:p w14:paraId="6D2DED1D" w14:textId="65D278F3" w:rsidR="00E04DA2" w:rsidRPr="00E04DA2" w:rsidRDefault="00E04DA2" w:rsidP="00E04DA2">
      <w:pPr>
        <w:pStyle w:val="BodyText"/>
      </w:pPr>
      <w:r>
        <w:t xml:space="preserve">At the moment, the </w:t>
      </w:r>
      <w:proofErr w:type="spellStart"/>
      <w:r>
        <w:t>db</w:t>
      </w:r>
      <w:proofErr w:type="spellEnd"/>
      <w:r>
        <w:t xml:space="preserve"> can be accessed from your IP. </w:t>
      </w:r>
      <w:r w:rsidR="005972C5">
        <w:t>We need to c</w:t>
      </w:r>
      <w:r>
        <w:t>hange it</w:t>
      </w:r>
      <w:r w:rsidR="005972C5">
        <w:t xml:space="preserve">, to access the database from </w:t>
      </w:r>
      <w:proofErr w:type="spellStart"/>
      <w:r w:rsidR="005972C5">
        <w:t>Colab</w:t>
      </w:r>
      <w:proofErr w:type="spellEnd"/>
      <w:r w:rsidR="005972C5">
        <w:t xml:space="preserve"> notebook</w:t>
      </w:r>
    </w:p>
    <w:p w14:paraId="4C9B1193" w14:textId="2EE0A9EC" w:rsidR="00C9560F" w:rsidRDefault="00E04DA2">
      <w:pPr>
        <w:pStyle w:val="Compact"/>
        <w:numPr>
          <w:ilvl w:val="0"/>
          <w:numId w:val="11"/>
        </w:numPr>
      </w:pPr>
      <w:r>
        <w:t>In “Databases”, select the Database</w:t>
      </w:r>
    </w:p>
    <w:p w14:paraId="7BE38890" w14:textId="567700D5" w:rsidR="00E04DA2" w:rsidRDefault="005972C5" w:rsidP="00E04DA2">
      <w:pPr>
        <w:pStyle w:val="Compact"/>
        <w:numPr>
          <w:ilvl w:val="0"/>
          <w:numId w:val="11"/>
        </w:numPr>
      </w:pPr>
      <w:r>
        <w:t>Click security group name</w:t>
      </w:r>
    </w:p>
    <w:p w14:paraId="1F60062B" w14:textId="2B952CF1" w:rsidR="005972C5" w:rsidRDefault="005972C5" w:rsidP="001C75E5">
      <w:pPr>
        <w:pStyle w:val="Compact"/>
        <w:numPr>
          <w:ilvl w:val="0"/>
          <w:numId w:val="11"/>
        </w:numPr>
      </w:pPr>
      <w:r>
        <w:t>Inbound rule: Anywhere IPv4</w:t>
      </w:r>
    </w:p>
    <w:p w14:paraId="7286C870" w14:textId="027BA8E2" w:rsidR="00C9560F" w:rsidRDefault="00C9560F">
      <w:pPr>
        <w:pStyle w:val="Compact"/>
        <w:numPr>
          <w:ilvl w:val="0"/>
          <w:numId w:val="11"/>
        </w:numPr>
      </w:pPr>
      <w:r>
        <w:t>(Click AWS detail)</w:t>
      </w:r>
    </w:p>
    <w:p w14:paraId="4FE9FA8D" w14:textId="43D76493" w:rsidR="00C9560F" w:rsidRDefault="00C9560F">
      <w:pPr>
        <w:pStyle w:val="Compact"/>
        <w:numPr>
          <w:ilvl w:val="0"/>
          <w:numId w:val="11"/>
        </w:numPr>
      </w:pPr>
      <w:r>
        <w:t>Click “Download PEM”</w:t>
      </w:r>
    </w:p>
    <w:p w14:paraId="17596F9F" w14:textId="49F3DE85" w:rsidR="005972C5" w:rsidRDefault="005972C5" w:rsidP="005972C5">
      <w:pPr>
        <w:pStyle w:val="Heading3"/>
      </w:pPr>
      <w:r>
        <w:t xml:space="preserve">3. Prepare connecting from </w:t>
      </w:r>
      <w:proofErr w:type="spellStart"/>
      <w:r>
        <w:t>Colab</w:t>
      </w:r>
      <w:proofErr w:type="spellEnd"/>
    </w:p>
    <w:p w14:paraId="52FEB66B" w14:textId="77777777" w:rsidR="005972C5" w:rsidRDefault="005972C5" w:rsidP="005972C5">
      <w:pPr>
        <w:pStyle w:val="BodyText"/>
        <w:rPr>
          <w:lang w:eastAsia="ja-JP"/>
        </w:rPr>
      </w:pPr>
    </w:p>
    <w:p w14:paraId="2BAC647E" w14:textId="2DAD88D5" w:rsidR="005972C5" w:rsidRDefault="005972C5" w:rsidP="005972C5">
      <w:pPr>
        <w:pStyle w:val="BodyText"/>
        <w:numPr>
          <w:ilvl w:val="0"/>
          <w:numId w:val="47"/>
        </w:numPr>
      </w:pPr>
      <w:r>
        <w:t xml:space="preserve">Copy endpoint </w:t>
      </w:r>
      <w:proofErr w:type="spellStart"/>
      <w:r>
        <w:t>url</w:t>
      </w:r>
      <w:proofErr w:type="spellEnd"/>
    </w:p>
    <w:p w14:paraId="75671889" w14:textId="1D4B923D" w:rsidR="005972C5" w:rsidRDefault="005972C5" w:rsidP="005972C5">
      <w:pPr>
        <w:pStyle w:val="BodyText"/>
        <w:numPr>
          <w:ilvl w:val="0"/>
          <w:numId w:val="47"/>
        </w:numPr>
      </w:pPr>
      <w:r>
        <w:t xml:space="preserve">Open </w:t>
      </w:r>
      <w:proofErr w:type="spellStart"/>
      <w:r>
        <w:t>colab</w:t>
      </w:r>
      <w:proofErr w:type="spellEnd"/>
      <w:r>
        <w:t xml:space="preserve"> </w:t>
      </w:r>
    </w:p>
    <w:p w14:paraId="2FA16C58" w14:textId="5EC645A8" w:rsidR="005972C5" w:rsidRPr="005972C5" w:rsidRDefault="005972C5" w:rsidP="005972C5">
      <w:pPr>
        <w:pStyle w:val="BodyText"/>
      </w:pPr>
    </w:p>
    <w:p w14:paraId="4DDA1E1F" w14:textId="77777777" w:rsidR="00DD7DC3" w:rsidRDefault="00DD7DC3" w:rsidP="00DD7DC3">
      <w:pPr>
        <w:pStyle w:val="Compact"/>
      </w:pPr>
    </w:p>
    <w:sectPr w:rsidR="00DD7D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0B304" w14:textId="77777777" w:rsidR="00313D76" w:rsidRDefault="00313D76">
      <w:pPr>
        <w:spacing w:after="0"/>
      </w:pPr>
      <w:r>
        <w:separator/>
      </w:r>
    </w:p>
  </w:endnote>
  <w:endnote w:type="continuationSeparator" w:id="0">
    <w:p w14:paraId="10E6EDE9" w14:textId="77777777" w:rsidR="00313D76" w:rsidRDefault="00313D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BB963" w14:textId="77777777" w:rsidR="00313D76" w:rsidRDefault="00313D76">
      <w:r>
        <w:separator/>
      </w:r>
    </w:p>
  </w:footnote>
  <w:footnote w:type="continuationSeparator" w:id="0">
    <w:p w14:paraId="744C36A0" w14:textId="77777777" w:rsidR="00313D76" w:rsidRDefault="00313D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7EC2D5E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0A841BA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B2F1BF7"/>
    <w:multiLevelType w:val="multilevel"/>
    <w:tmpl w:val="9BEE90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F42A8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D460BE7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E3D71F9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3A1EF2D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500585718">
    <w:abstractNumId w:val="3"/>
  </w:num>
  <w:num w:numId="2" w16cid:durableId="2012681227">
    <w:abstractNumId w:val="0"/>
  </w:num>
  <w:num w:numId="3" w16cid:durableId="1530797384">
    <w:abstractNumId w:val="0"/>
  </w:num>
  <w:num w:numId="4" w16cid:durableId="172710016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9677226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32339472">
    <w:abstractNumId w:val="0"/>
  </w:num>
  <w:num w:numId="7" w16cid:durableId="444277095">
    <w:abstractNumId w:val="0"/>
  </w:num>
  <w:num w:numId="8" w16cid:durableId="471098676">
    <w:abstractNumId w:val="0"/>
  </w:num>
  <w:num w:numId="9" w16cid:durableId="1484539200">
    <w:abstractNumId w:val="0"/>
  </w:num>
  <w:num w:numId="10" w16cid:durableId="137234532">
    <w:abstractNumId w:val="0"/>
  </w:num>
  <w:num w:numId="11" w16cid:durableId="48439474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1052677">
    <w:abstractNumId w:val="0"/>
  </w:num>
  <w:num w:numId="13" w16cid:durableId="11995096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73570630">
    <w:abstractNumId w:val="0"/>
  </w:num>
  <w:num w:numId="15" w16cid:durableId="13310552">
    <w:abstractNumId w:val="0"/>
  </w:num>
  <w:num w:numId="16" w16cid:durableId="558781335">
    <w:abstractNumId w:val="0"/>
  </w:num>
  <w:num w:numId="17" w16cid:durableId="194499630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65699336">
    <w:abstractNumId w:val="0"/>
  </w:num>
  <w:num w:numId="19" w16cid:durableId="443772110">
    <w:abstractNumId w:val="0"/>
  </w:num>
  <w:num w:numId="20" w16cid:durableId="1900482517">
    <w:abstractNumId w:val="0"/>
  </w:num>
  <w:num w:numId="21" w16cid:durableId="17874167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769373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3507845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49990687">
    <w:abstractNumId w:val="0"/>
  </w:num>
  <w:num w:numId="25" w16cid:durableId="508641937">
    <w:abstractNumId w:val="0"/>
  </w:num>
  <w:num w:numId="26" w16cid:durableId="1930115081">
    <w:abstractNumId w:val="0"/>
  </w:num>
  <w:num w:numId="27" w16cid:durableId="144376470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4872198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11558812">
    <w:abstractNumId w:val="0"/>
  </w:num>
  <w:num w:numId="30" w16cid:durableId="208020508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" w16cid:durableId="14204328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119186046">
    <w:abstractNumId w:val="0"/>
  </w:num>
  <w:num w:numId="33" w16cid:durableId="12478837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171989128">
    <w:abstractNumId w:val="0"/>
  </w:num>
  <w:num w:numId="35" w16cid:durableId="1955597324">
    <w:abstractNumId w:val="0"/>
  </w:num>
  <w:num w:numId="36" w16cid:durableId="1909458926">
    <w:abstractNumId w:val="0"/>
  </w:num>
  <w:num w:numId="37" w16cid:durableId="1125999706">
    <w:abstractNumId w:val="0"/>
  </w:num>
  <w:num w:numId="38" w16cid:durableId="15342212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121458671">
    <w:abstractNumId w:val="0"/>
  </w:num>
  <w:num w:numId="40" w16cid:durableId="1920552646">
    <w:abstractNumId w:val="0"/>
  </w:num>
  <w:num w:numId="41" w16cid:durableId="1387223765">
    <w:abstractNumId w:val="0"/>
  </w:num>
  <w:num w:numId="42" w16cid:durableId="1783458469">
    <w:abstractNumId w:val="0"/>
  </w:num>
  <w:num w:numId="43" w16cid:durableId="781655720">
    <w:abstractNumId w:val="0"/>
  </w:num>
  <w:num w:numId="44" w16cid:durableId="1337267666">
    <w:abstractNumId w:val="4"/>
  </w:num>
  <w:num w:numId="45" w16cid:durableId="531117067">
    <w:abstractNumId w:val="5"/>
  </w:num>
  <w:num w:numId="46" w16cid:durableId="1702197460">
    <w:abstractNumId w:val="2"/>
  </w:num>
  <w:num w:numId="47" w16cid:durableId="8189620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75E5"/>
    <w:rsid w:val="001E56CC"/>
    <w:rsid w:val="00240520"/>
    <w:rsid w:val="00273585"/>
    <w:rsid w:val="002B03E7"/>
    <w:rsid w:val="002B684F"/>
    <w:rsid w:val="00313D76"/>
    <w:rsid w:val="004E29B3"/>
    <w:rsid w:val="005873EF"/>
    <w:rsid w:val="00590D07"/>
    <w:rsid w:val="005972C5"/>
    <w:rsid w:val="005A0455"/>
    <w:rsid w:val="0063708B"/>
    <w:rsid w:val="00784D58"/>
    <w:rsid w:val="00847875"/>
    <w:rsid w:val="00892CCC"/>
    <w:rsid w:val="008D3C88"/>
    <w:rsid w:val="008D6863"/>
    <w:rsid w:val="00923EEB"/>
    <w:rsid w:val="00B33417"/>
    <w:rsid w:val="00B40F33"/>
    <w:rsid w:val="00B86B75"/>
    <w:rsid w:val="00BC48D5"/>
    <w:rsid w:val="00C36279"/>
    <w:rsid w:val="00C71BEE"/>
    <w:rsid w:val="00C9560F"/>
    <w:rsid w:val="00D95ED0"/>
    <w:rsid w:val="00D97224"/>
    <w:rsid w:val="00DA09D6"/>
    <w:rsid w:val="00DD7DC3"/>
    <w:rsid w:val="00E04DA2"/>
    <w:rsid w:val="00E315A3"/>
    <w:rsid w:val="00E6280F"/>
    <w:rsid w:val="00EC1F61"/>
    <w:rsid w:val="00F6771C"/>
    <w:rsid w:val="00F917CF"/>
    <w:rsid w:val="00FE74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798B80"/>
  <w15:docId w15:val="{B12AC06E-F216-B44E-9BFF-575731677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D95ED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9560F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329866">
          <w:marLeft w:val="0"/>
          <w:marRight w:val="0"/>
          <w:marTop w:val="0"/>
          <w:marBottom w:val="0"/>
          <w:divBdr>
            <w:top w:val="single" w:sz="2" w:space="9" w:color="C7CDD1"/>
            <w:left w:val="single" w:sz="6" w:space="8" w:color="C7CDD1"/>
            <w:bottom w:val="single" w:sz="6" w:space="9" w:color="C7CDD1"/>
            <w:right w:val="single" w:sz="6" w:space="5" w:color="C7CDD1"/>
          </w:divBdr>
          <w:divsChild>
            <w:div w:id="1062145271">
              <w:marLeft w:val="18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2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3361205">
          <w:marLeft w:val="0"/>
          <w:marRight w:val="0"/>
          <w:marTop w:val="0"/>
          <w:marBottom w:val="0"/>
          <w:divBdr>
            <w:top w:val="single" w:sz="2" w:space="9" w:color="C7CDD1"/>
            <w:left w:val="single" w:sz="6" w:space="8" w:color="C7CDD1"/>
            <w:bottom w:val="single" w:sz="6" w:space="9" w:color="C7CDD1"/>
            <w:right w:val="single" w:sz="6" w:space="5" w:color="C7CDD1"/>
          </w:divBdr>
        </w:div>
      </w:divsChild>
    </w:div>
    <w:div w:id="8575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wsacademy.instructure.com/login/canva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238</Words>
  <Characters>1342</Characters>
  <Application>Microsoft Office Word</Application>
  <DocSecurity>0</DocSecurity>
  <Lines>2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V918 - Week 06 Class</vt:lpstr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V918 - Week 06 Class</dc:title>
  <dc:creator>Akitaka Matsuo</dc:creator>
  <cp:keywords/>
  <cp:lastModifiedBy>Akitaka Matsuo</cp:lastModifiedBy>
  <cp:revision>15</cp:revision>
  <dcterms:created xsi:type="dcterms:W3CDTF">2020-11-09T17:50:00Z</dcterms:created>
  <dcterms:modified xsi:type="dcterms:W3CDTF">2022-11-28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1/2020</vt:lpwstr>
  </property>
  <property fmtid="{D5CDD505-2E9C-101B-9397-08002B2CF9AE}" pid="3" name="output">
    <vt:lpwstr>word_document</vt:lpwstr>
  </property>
</Properties>
</file>